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rry DeWi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Wi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0 Milton A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ror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517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l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d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